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nfrati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4"/>
        <w:gridCol w:w="562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4473366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lippa Harfor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nfratil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9EA4CDA" w:rsidR="00661C78" w:rsidRDefault="00CB4A0A">
      <w:r>
        <w:rPr>
          <w:noProof/>
        </w:rPr>
        <w:drawing>
          <wp:inline distT="0" distB="0" distL="0" distR="0" wp14:anchorId="4306C3A3" wp14:editId="14AE9DD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B4A0A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